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FDF3C" w14:textId="51FBC402" w:rsidR="001F5ECB" w:rsidRDefault="001F5ECB" w:rsidP="002C06FD">
      <w:pPr xmlns:w="http://schemas.openxmlformats.org/wordprocessingml/2006/main">
        <w:pStyle w:val="1"/>
        <w:jc w:val="center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  <w:szCs w:val="40"/>
        </w:rPr>
        <w:t xml:space="preserve">Работилница: Филмова магия – част 2</w:t>
      </w:r>
    </w:p>
    <w:p w14:paraId="2173E6A0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ашият екип по време на работа има за задача да създаде уебсайт, който да привлича филмови ентусиасти. Сайтът носи името "Филмова магия". Целта му е да създаде атрактивна и интерактивна платформа за феновете на киното, която предлага уникално и обогатяващо изживяване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6635C31" w14:textId="77777777" w:rsidR="001F5ECB" w:rsidRDefault="001F5ECB" w:rsidP="002C06FD">
      <w:pPr xmlns:w="http://schemas.openxmlformats.org/wordprocessingml/2006/main"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Основна задача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5CD4BC5C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Ако сте изпълнили предишната задача, добра работа! Сега е време да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адстроит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приложението си 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да внедрит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няколко нови функции. Например, променете начина, по който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съхраняват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данни, като използват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MongoDB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Mongoose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създайт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прикачете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хвърляйт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към всек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филм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направете няко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връзк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между тях 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включет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още няколко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страниц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84AF94D" w14:textId="1C1325B5" w:rsidR="001F5ECB" w:rsidRDefault="002C06FD" w:rsidP="002C06FD">
      <w:pPr xmlns:w="http://schemas.openxmlformats.org/wordprocessingml/2006/main"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Инсталиране на зависимости</w:t>
      </w:r>
      <w:r xmlns:w="http://schemas.openxmlformats.org/wordprocessingml/2006/main" w:rsidR="001F5ECB">
        <w:rPr>
          <w:rStyle w:val="eop"/>
          <w:rFonts w:ascii="Calibri" w:hAnsi="Calibri" w:cs="Calibri"/>
        </w:rPr>
        <w:t xml:space="preserve"> </w:t>
      </w:r>
    </w:p>
    <w:p w14:paraId="1F4ADDAF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Както вече знаете, трябва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да инсталират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куп нови неща, за да можете да продължите с тази част от семинара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6274CD5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Ето списъка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CBB3B13" w14:textId="0B8263D8" w:rsidR="001F5ECB" w:rsidRDefault="00000000" w:rsidP="00AD7BCE">
      <w:pPr xmlns:w="http://schemas.openxmlformats.org/wordprocessingml/2006/main">
        <w:pStyle w:val="paragraph"/>
        <w:numPr>
          <w:ilvl w:val="0"/>
          <w:numId w:val="2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xmlns:w="http://schemas.openxmlformats.org/wordprocessingml/2006/main" xmlns:r="http://schemas.openxmlformats.org/officeDocument/2006/relationships" r:id="rId8" w:tgtFrame="_blank" w:history="1">
        <w:r xmlns:w="http://schemas.openxmlformats.org/wordprocessingml/2006/main"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 xml:space="preserve">Център за изтегляне на MongoDB </w:t>
        </w:r>
      </w:hyperlink>
      <w:r xmlns:w="http://schemas.openxmlformats.org/wordprocessingml/2006/main" w:rsidR="001F5ECB">
        <w:rPr>
          <w:rStyle w:val="normaltextrun"/>
          <w:rFonts w:ascii="Calibri" w:hAnsi="Calibri" w:cs="Calibri"/>
          <w:sz w:val="22"/>
          <w:szCs w:val="22"/>
        </w:rPr>
        <w:t xml:space="preserve">– можете да проверите </w:t>
      </w:r>
      <w:r xmlns:w="http://schemas.openxmlformats.org/wordprocessingml/2006/main" w:rsidR="001F5ECB">
        <w:rPr>
          <w:rStyle w:val="normaltextrun"/>
          <w:rFonts w:ascii="Calibri" w:hAnsi="Calibri" w:cs="Calibri"/>
          <w:sz w:val="22"/>
          <w:szCs w:val="22"/>
        </w:rPr>
        <w:t xml:space="preserve">и </w:t>
      </w:r>
      <w:hyperlink xmlns:w="http://schemas.openxmlformats.org/wordprocessingml/2006/main" xmlns:r="http://schemas.openxmlformats.org/officeDocument/2006/relationships" r:id="rId9" w:tgtFrame="_blank" w:history="1">
        <w:r xmlns:w="http://schemas.openxmlformats.org/wordprocessingml/2006/main"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 xml:space="preserve">инструкциите за инсталиране</w:t>
        </w:r>
      </w:hyperlink>
      <w:r xmlns:w="http://schemas.openxmlformats.org/wordprocessingml/2006/main" w:rsidR="001F5ECB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35D654D8" w14:textId="0794D1D2" w:rsidR="001F5ECB" w:rsidRDefault="00000000" w:rsidP="00AD7BCE">
      <w:pPr xmlns:w="http://schemas.openxmlformats.org/wordprocessingml/2006/main">
        <w:pStyle w:val="paragraph"/>
        <w:numPr>
          <w:ilvl w:val="0"/>
          <w:numId w:val="3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xmlns:w="http://schemas.openxmlformats.org/wordprocessingml/2006/main" xmlns:r="http://schemas.openxmlformats.org/officeDocument/2006/relationships" r:id="rId10" w:tgtFrame="_blank" w:history="1">
        <w:r xmlns:w="http://schemas.openxmlformats.org/wordprocessingml/2006/main"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 xml:space="preserve">Драйвер MongoDB Node.JS</w:t>
        </w:r>
      </w:hyperlink>
      <w:r xmlns:w="http://schemas.openxmlformats.org/wordprocessingml/2006/main" w:rsidR="001F5ECB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A81AF91" w14:textId="4F6A6098" w:rsidR="001F5ECB" w:rsidRDefault="00000000" w:rsidP="00AD7BCE">
      <w:pPr xmlns:w="http://schemas.openxmlformats.org/wordprocessingml/2006/main">
        <w:pStyle w:val="paragraph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xmlns:w="http://schemas.openxmlformats.org/wordprocessingml/2006/main" xmlns:r="http://schemas.openxmlformats.org/officeDocument/2006/relationships" r:id="rId11" w:tgtFrame="_blank" w:history="1">
        <w:r xmlns:w="http://schemas.openxmlformats.org/wordprocessingml/2006/main"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 xml:space="preserve">Mongoose </w:t>
        </w:r>
      </w:hyperlink>
      <w:r xmlns:w="http://schemas.openxmlformats.org/wordprocessingml/2006/main" w:rsidR="001F5ECB">
        <w:rPr>
          <w:rStyle w:val="normaltextrun"/>
          <w:rFonts w:ascii="Calibri" w:hAnsi="Calibri" w:cs="Calibri"/>
          <w:sz w:val="22"/>
          <w:szCs w:val="22"/>
        </w:rPr>
        <w:t xml:space="preserve">– </w:t>
      </w:r>
      <w:r xmlns:w="http://schemas.openxmlformats.org/wordprocessingml/2006/main" w:rsidR="001F5EC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Много полезно</w:t>
      </w:r>
      <w:r xmlns:w="http://schemas.openxmlformats.org/wordprocessingml/2006/main" w:rsidR="001F5ECB"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xmlns:w="http://schemas.openxmlformats.org/wordprocessingml/2006/main" xmlns:r="http://schemas.openxmlformats.org/officeDocument/2006/relationships" r:id="rId12" w:tgtFrame="_blank" w:history="1">
        <w:r xmlns:w="http://schemas.openxmlformats.org/wordprocessingml/2006/main" w:rsidR="001F5ECB">
          <w:rPr>
            <w:rStyle w:val="normaltextrun"/>
            <w:rFonts w:ascii="Calibri" w:hAnsi="Calibri" w:cs="Calibri"/>
            <w:b/>
            <w:bCs/>
            <w:color w:val="0000FF"/>
            <w:sz w:val="22"/>
            <w:szCs w:val="22"/>
            <w:u w:val="single"/>
          </w:rPr>
          <w:t xml:space="preserve">Документация на Mongoose</w:t>
        </w:r>
      </w:hyperlink>
      <w:r xmlns:w="http://schemas.openxmlformats.org/wordprocessingml/2006/main" w:rsidR="001F5ECB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5C394A5B" w14:textId="2DD2E1E5" w:rsidR="001F5ECB" w:rsidRDefault="00000000" w:rsidP="00AD7BCE">
      <w:pPr xmlns:w="http://schemas.openxmlformats.org/wordprocessingml/2006/main">
        <w:pStyle w:val="paragraph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xmlns:w="http://schemas.openxmlformats.org/wordprocessingml/2006/main" xmlns:r="http://schemas.openxmlformats.org/officeDocument/2006/relationships" r:id="rId13" w:tgtFrame="_blank" w:history="1">
        <w:r xmlns:w="http://schemas.openxmlformats.org/wordprocessingml/2006/main"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 xml:space="preserve">Робо 3Т</w:t>
        </w:r>
      </w:hyperlink>
      <w:r xmlns:w="http://schemas.openxmlformats.org/wordprocessingml/2006/main" w:rsidR="001F5ECB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CE6687E" w14:textId="77777777" w:rsidR="001F5ECB" w:rsidRDefault="001F5ECB" w:rsidP="002C06FD">
      <w:pPr xmlns:w="http://schemas.openxmlformats.org/wordprocessingml/2006/main"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Връзка с база данни с ExpressJS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4E435EAC" w14:textId="0975CACD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ашият файл </w:t>
      </w:r>
      <w:r xmlns:w="http://schemas.openxmlformats.org/wordprocessingml/2006/main" w:rsidRPr="000F5914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database.json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конфиг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ще бъд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променена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защото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вече ням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да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съхраняват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данните в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JSON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файл. Така че, уверете се, че вътре в него 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мангустата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свързван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чрез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MongoDB низ за връзк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с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прав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експортира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0993CF78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Файлът </w:t>
      </w: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index.js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трябва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да изискв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експортираната mongoose връзка (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аза данн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), преди сървърът да стартира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068AE00D" w14:textId="77777777" w:rsidR="001F5ECB" w:rsidRDefault="001F5ECB" w:rsidP="00365753">
      <w:pPr xmlns:w="http://schemas.openxmlformats.org/wordprocessingml/2006/main"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Модел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18C201B5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Ако следвате предишната структура, вероятно сте създали модел на клас ES6 за всеки филм в този формат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5C82BF5" w14:textId="2678AC2C" w:rsidR="001F5ECB" w:rsidRDefault="001F5ECB" w:rsidP="00AD7BCE">
      <w:pPr xmlns:w="http://schemas.openxmlformats.org/wordprocessingml/2006/main"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id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омер</w:t>
      </w:r>
    </w:p>
    <w:p w14:paraId="4B4B407A" w14:textId="635A9E52" w:rsidR="001F5ECB" w:rsidRDefault="001F5ECB" w:rsidP="00AD7BCE">
      <w:pPr xmlns:w="http://schemas.openxmlformats.org/wordprocessingml/2006/main"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заглави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из</w:t>
      </w:r>
    </w:p>
    <w:p w14:paraId="20F5666F" w14:textId="3188ACD1" w:rsidR="001F5ECB" w:rsidRDefault="001F5ECB" w:rsidP="00AD7BCE">
      <w:pPr xmlns:w="http://schemas.openxmlformats.org/wordprocessingml/2006/main"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жанр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из</w:t>
      </w:r>
    </w:p>
    <w:p w14:paraId="01676933" w14:textId="6C69CA74" w:rsidR="001F5ECB" w:rsidRDefault="001F5ECB" w:rsidP="00AD7BCE">
      <w:pPr xmlns:w="http://schemas.openxmlformats.org/wordprocessingml/2006/main"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директор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из</w:t>
      </w:r>
    </w:p>
    <w:p w14:paraId="773B77D4" w14:textId="36432876" w:rsidR="001F5ECB" w:rsidRDefault="001F5ECB" w:rsidP="00AD7BCE">
      <w:pPr xmlns:w="http://schemas.openxmlformats.org/wordprocessingml/2006/main"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годин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омер</w:t>
      </w:r>
    </w:p>
    <w:p w14:paraId="04448658" w14:textId="25F2BDD8" w:rsidR="00491871" w:rsidRPr="00491871" w:rsidRDefault="00491871" w:rsidP="00AD7BCE">
      <w:pPr xmlns:w="http://schemas.openxmlformats.org/wordprocessingml/2006/main"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imageURL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из</w:t>
      </w:r>
    </w:p>
    <w:p w14:paraId="3F7109F6" w14:textId="7E71DB8A" w:rsidR="001F5ECB" w:rsidRDefault="001F5ECB" w:rsidP="00AD7BCE">
      <w:pPr xmlns:w="http://schemas.openxmlformats.org/wordprocessingml/2006/main"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рейтинг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брой</w:t>
      </w:r>
    </w:p>
    <w:p w14:paraId="6E97F0D1" w14:textId="2E2D215F" w:rsidR="001F5ECB" w:rsidRDefault="001F5ECB" w:rsidP="00AD7BCE">
      <w:pPr xmlns:w="http://schemas.openxmlformats.org/wordprocessingml/2006/main"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описани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из</w:t>
      </w:r>
    </w:p>
    <w:p w14:paraId="1B18D442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Сега е време да преработим този ES6 клас до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Mongoose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Schema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така че всек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филм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ма следната структура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293B18F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заглавие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из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дължително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70F7CAA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lastRenderedPageBreak xmlns:w="http://schemas.openxmlformats.org/wordprocessingml/2006/main"/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genre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String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дължително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82E44B3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director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String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дължително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320E50AF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година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рой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еобходима, максимална и минимална стойност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A3A1241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рейтинг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рой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еобходима, максимална и минимална стойност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50DB28CB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описание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из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дължително,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валидиране на максимална дължина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02B8E425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imageURL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из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дължително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http/https валидиране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0A14FE3E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cast – колекция от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ObjectIds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реф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Актьорски състав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Модел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26A36BD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създайте друг модел (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Cast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) в следния формат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FC2D38F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ме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из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дължително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03AD684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ъзраст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рой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дължителна, максимална и минимална стойност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3C4436F5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born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из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дължително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FFD26E7" w14:textId="015BE87A" w:rsidR="001F5ECB" w:rsidRDefault="00491871" w:rsidP="00AD7BCE">
      <w:pPr xmlns:w="http://schemas.openxmlformats.org/wordprocessingml/2006/main"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ме във филм – </w:t>
      </w:r>
      <w:r xmlns:w="http://schemas.openxmlformats.org/wordprocessingml/2006/main" w:rsidR="001F5EC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из </w:t>
      </w:r>
      <w:r xmlns:w="http://schemas.openxmlformats.org/wordprocessingml/2006/main"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 w:rsidR="001F5EC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дължително</w:t>
      </w:r>
      <w:r xmlns:w="http://schemas.openxmlformats.org/wordprocessingml/2006/main" w:rsidR="001F5ECB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DCA33D9" w14:textId="1848ED14" w:rsidR="001F5ECB" w:rsidRDefault="005940AC" w:rsidP="00AD7BCE">
      <w:pPr xmlns:w="http://schemas.openxmlformats.org/wordprocessingml/2006/main"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cast изображение – </w:t>
      </w:r>
      <w:r xmlns:w="http://schemas.openxmlformats.org/wordprocessingml/2006/main" w:rsidR="001F5EC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из </w:t>
      </w:r>
      <w:r xmlns:w="http://schemas.openxmlformats.org/wordprocessingml/2006/main"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 w:rsidR="001F5EC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дължително </w:t>
      </w:r>
      <w:r xmlns:w="http://schemas.openxmlformats.org/wordprocessingml/2006/main"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 w:rsidR="001F5EC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http/https валидиране</w:t>
      </w:r>
      <w:r xmlns:w="http://schemas.openxmlformats.org/wordprocessingml/2006/main" w:rsidR="001F5ECB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133F40E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филм 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ObjectId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реф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Филм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Модел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126B054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Папката на вашия модел трябва да изглежда така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44747ED" w14:textId="2700A76B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2AEBBF6F" wp14:editId="055B5DDC">
            <wp:extent cx="1845310" cy="647700"/>
            <wp:effectExtent l="19050" t="19050" r="21590" b="19050"/>
            <wp:docPr id="950040793" name="Картина 8" descr="Картина, която съдържа текст, Шрифт, бял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Картина, която съдържа текст, Шрифт, бял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310" cy="647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D9F3EE5" w14:textId="77777777" w:rsidR="001F5ECB" w:rsidRDefault="001F5ECB" w:rsidP="00357B05">
      <w:pPr xmlns:w="http://schemas.openxmlformats.org/wordprocessingml/2006/main"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Устойчивост на база данни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013C8AF9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Всички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страницит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 приложението трябва да съхраняват данни в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MongoDB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да работят с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MongoDB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0AAC1347" w14:textId="77777777" w:rsidR="001F5ECB" w:rsidRDefault="001F5ECB" w:rsidP="00357B05">
      <w:pPr xmlns:w="http://schemas.openxmlformats.org/wordprocessingml/2006/main"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Допълнителни страници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066C53B4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Трябва да внедрит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2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нови маршрута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04D3D542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/create/cast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трябва да визуализира формата за създаване на каст форма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DA8EAED" w14:textId="77777777" w:rsidR="001F5ECB" w:rsidRDefault="001F5ECB" w:rsidP="00AD7BCE">
      <w:pPr xmlns:w="http://schemas.openxmlformats.org/wordprocessingml/2006/main">
        <w:pStyle w:val="paragraph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/attach/cast/:id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трябва да изобрази страницата на актьорския състав относно прикачването на нов актьорски състав към филм,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4497327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актуализирайте изглед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на </w:t>
      </w: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/details/:id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маршрут, който изобразява детайлите на филма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0D39AA6" w14:textId="77777777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зползвайте предоставените ресурси, за да създадете допълнителните шаблони (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да актуализирате съответно навигацият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) с помощта на Handlebars. Идентифицирайте динамичните части и използвайте подходящ синтаксис за интерполиране и изобразяване на контекста на приложението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52813502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84C40EC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CD35A6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D87FB2B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7A8C7B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5ABD7DA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40B3852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0E0B956" w14:textId="77777777" w:rsidR="001F5ECB" w:rsidRDefault="001F5ECB" w:rsidP="00D46410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</w:rPr>
        <w:t xml:space="preserve">Добавете Cast Page View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5E59B38D" w14:textId="28812E21" w:rsidR="001F5ECB" w:rsidRPr="00D46410" w:rsidRDefault="001F5ECB" w:rsidP="00D46410">
      <w:pPr xmlns:w="http://schemas.openxmlformats.org/wordprocessingml/2006/main">
        <w:pStyle w:val="3"/>
        <w:rPr>
          <w:rStyle w:val="normaltextrun"/>
          <w:rFonts w:ascii="Calibri" w:hAnsi="Calibri" w:cs="Calibri"/>
          <w:b w:val="0"/>
          <w:bCs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311BC47D" wp14:editId="75A65CFD">
            <wp:extent cx="6626225" cy="3682365"/>
            <wp:effectExtent l="19050" t="19050" r="22225" b="13335"/>
            <wp:docPr id="858430527" name="Картина 7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6823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 w:rsidRPr="00D46410">
        <w:rPr>
          <w:rStyle w:val="normaltextrun"/>
          <w:rFonts w:ascii="Calibri" w:hAnsi="Calibri" w:cs="Calibri"/>
          <w:bCs/>
        </w:rPr>
        <w:t xml:space="preserve">Прикачете нов изглед на Cast</w:t>
      </w:r>
      <w:r xmlns:w="http://schemas.openxmlformats.org/wordprocessingml/2006/main" w:rsidRPr="00D46410">
        <w:rPr>
          <w:rStyle w:val="normaltextrun"/>
          <w:b w:val="0"/>
          <w:bCs/>
        </w:rPr>
        <w:t xml:space="preserve"> </w:t>
      </w:r>
    </w:p>
    <w:p w14:paraId="324A195E" w14:textId="3CD1754B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114DCDF9" wp14:editId="333E3C91">
            <wp:extent cx="6626225" cy="3902075"/>
            <wp:effectExtent l="19050" t="19050" r="22225" b="22225"/>
            <wp:docPr id="1173907739" name="Картина 6" descr="Картина, която съдържа текст, Човешко лице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Картина, която съдържа текст, Човешко лице, екранна снимка, човек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02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09EADB7A" w14:textId="77777777" w:rsidR="004B0879" w:rsidRDefault="004B0879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FBBE943" w14:textId="77777777" w:rsidR="001F5ECB" w:rsidRDefault="001F5ECB" w:rsidP="00D46410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</w:rPr>
        <w:lastRenderedPageBreak xmlns:w="http://schemas.openxmlformats.org/wordprocessingml/2006/main"/>
      </w:r>
      <w:r xmlns:w="http://schemas.openxmlformats.org/wordprocessingml/2006/main">
        <w:rPr>
          <w:rStyle w:val="normaltextrun"/>
          <w:rFonts w:ascii="Calibri" w:hAnsi="Calibri" w:cs="Calibri"/>
          <w:bCs/>
        </w:rPr>
        <w:t xml:space="preserve">Актуализиран изглед на страница с подробности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46F09F6F" w14:textId="51FBA8AE" w:rsidR="001F5ECB" w:rsidRDefault="00025A08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25A08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3E830157" wp14:editId="75E20303">
            <wp:extent cx="6626225" cy="5211445"/>
            <wp:effectExtent l="19050" t="19050" r="22225" b="27305"/>
            <wp:docPr id="1834387156" name="Картина 1" descr="Картина, която съдържа текст, екранна снимка, човек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387156" name="Картина 1" descr="Картина, която съдържа текст, екранна снимка, човек, софту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11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134FA" w14:textId="429B5638" w:rsidR="001F5ECB" w:rsidRDefault="001F5ECB" w:rsidP="00AD7BCE">
      <w:pPr xmlns:w="http://schemas.openxmlformats.org/wordprocessingml/2006/main"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Успех! </w:t>
      </w:r>
      <w:r xmlns:w="http://schemas.openxmlformats.org/wordprocessingml/2006/main">
        <w:rPr>
          <w:rStyle w:val="normaltextrun"/>
          <w:rFonts w:ascii="Segoe UI Emoji" w:hAnsi="Segoe UI Emoji" w:cs="Segoe UI"/>
          <w:b/>
          <w:bCs/>
          <w:sz w:val="72"/>
          <w:szCs w:val="72"/>
        </w:rPr>
        <w:t xml:space="preserve">😊</w:t>
      </w:r>
    </w:p>
    <w:sectPr w:rsidR="001F5ECB" w:rsidSect="00A87E8D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6EB3C" w14:textId="77777777" w:rsidR="00A87E8D" w:rsidRDefault="00A87E8D" w:rsidP="008068A2">
      <w:pPr>
        <w:spacing w:after="0" w:line="240" w:lineRule="auto"/>
      </w:pPr>
      <w:r>
        <w:separator/>
      </w:r>
    </w:p>
  </w:endnote>
  <w:endnote w:type="continuationSeparator" w:id="0">
    <w:p w14:paraId="4F050F95" w14:textId="77777777" w:rsidR="00A87E8D" w:rsidRDefault="00A87E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5546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55546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977E6" w14:textId="77777777" w:rsidR="00A87E8D" w:rsidRDefault="00A87E8D" w:rsidP="008068A2">
      <w:pPr>
        <w:spacing w:after="0" w:line="240" w:lineRule="auto"/>
      </w:pPr>
      <w:r>
        <w:separator/>
      </w:r>
    </w:p>
  </w:footnote>
  <w:footnote w:type="continuationSeparator" w:id="0">
    <w:p w14:paraId="1B797306" w14:textId="77777777" w:rsidR="00A87E8D" w:rsidRDefault="00A87E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06AA"/>
    <w:multiLevelType w:val="hybridMultilevel"/>
    <w:tmpl w:val="811A34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80581C"/>
    <w:multiLevelType w:val="multilevel"/>
    <w:tmpl w:val="02A27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1A4738"/>
    <w:multiLevelType w:val="multilevel"/>
    <w:tmpl w:val="915277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070F29"/>
    <w:multiLevelType w:val="hybridMultilevel"/>
    <w:tmpl w:val="FD5A05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CD7DB5"/>
    <w:multiLevelType w:val="hybridMultilevel"/>
    <w:tmpl w:val="FA7C1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6CC34F7"/>
    <w:multiLevelType w:val="hybridMultilevel"/>
    <w:tmpl w:val="B5CE0F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E62304"/>
    <w:multiLevelType w:val="multilevel"/>
    <w:tmpl w:val="A7F4E7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6876096">
    <w:abstractNumId w:val="1"/>
  </w:num>
  <w:num w:numId="2" w16cid:durableId="1684354802">
    <w:abstractNumId w:val="2"/>
  </w:num>
  <w:num w:numId="3" w16cid:durableId="1444610155">
    <w:abstractNumId w:val="7"/>
  </w:num>
  <w:num w:numId="4" w16cid:durableId="1303656051">
    <w:abstractNumId w:val="3"/>
  </w:num>
  <w:num w:numId="5" w16cid:durableId="1708985237">
    <w:abstractNumId w:val="5"/>
  </w:num>
  <w:num w:numId="6" w16cid:durableId="983318474">
    <w:abstractNumId w:val="4"/>
  </w:num>
  <w:num w:numId="7" w16cid:durableId="971834590">
    <w:abstractNumId w:val="6"/>
  </w:num>
  <w:num w:numId="8" w16cid:durableId="1244878102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U0NDMwMTK1NLBU0lEKTi0uzszPAykwNKwFAMQjoz0tAAAA"/>
  </w:docVars>
  <w:rsids>
    <w:rsidRoot w:val="008068A2"/>
    <w:rsid w:val="000006BB"/>
    <w:rsid w:val="00002C1C"/>
    <w:rsid w:val="00007044"/>
    <w:rsid w:val="0001451E"/>
    <w:rsid w:val="00023DC6"/>
    <w:rsid w:val="00025A08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33"/>
    <w:rsid w:val="000F591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DF1"/>
    <w:rsid w:val="001B7060"/>
    <w:rsid w:val="001C1FCD"/>
    <w:rsid w:val="001D2464"/>
    <w:rsid w:val="001D50AE"/>
    <w:rsid w:val="001D6A42"/>
    <w:rsid w:val="001E1161"/>
    <w:rsid w:val="001E3FEF"/>
    <w:rsid w:val="001F5ECB"/>
    <w:rsid w:val="00202683"/>
    <w:rsid w:val="00215FCE"/>
    <w:rsid w:val="002326A7"/>
    <w:rsid w:val="00232E7D"/>
    <w:rsid w:val="00264287"/>
    <w:rsid w:val="0026589D"/>
    <w:rsid w:val="00265C01"/>
    <w:rsid w:val="002664E1"/>
    <w:rsid w:val="002674C4"/>
    <w:rsid w:val="002819B5"/>
    <w:rsid w:val="002853F4"/>
    <w:rsid w:val="002A1874"/>
    <w:rsid w:val="002A2D2D"/>
    <w:rsid w:val="002C06FD"/>
    <w:rsid w:val="002C539D"/>
    <w:rsid w:val="002C71C6"/>
    <w:rsid w:val="002C7778"/>
    <w:rsid w:val="002D07CA"/>
    <w:rsid w:val="00305122"/>
    <w:rsid w:val="003230CF"/>
    <w:rsid w:val="0033212E"/>
    <w:rsid w:val="0033490F"/>
    <w:rsid w:val="00357B05"/>
    <w:rsid w:val="0036575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7F3"/>
    <w:rsid w:val="003E1013"/>
    <w:rsid w:val="003E167F"/>
    <w:rsid w:val="003E2A3C"/>
    <w:rsid w:val="003E2F33"/>
    <w:rsid w:val="003E6BFB"/>
    <w:rsid w:val="003F1864"/>
    <w:rsid w:val="0041081C"/>
    <w:rsid w:val="004174A7"/>
    <w:rsid w:val="00425165"/>
    <w:rsid w:val="004311CA"/>
    <w:rsid w:val="0047331A"/>
    <w:rsid w:val="004756FD"/>
    <w:rsid w:val="0047640B"/>
    <w:rsid w:val="0047644B"/>
    <w:rsid w:val="00476D4B"/>
    <w:rsid w:val="00491748"/>
    <w:rsid w:val="00491871"/>
    <w:rsid w:val="004A7E77"/>
    <w:rsid w:val="004A7EDD"/>
    <w:rsid w:val="004B0253"/>
    <w:rsid w:val="004B0879"/>
    <w:rsid w:val="004C0A80"/>
    <w:rsid w:val="004D03E1"/>
    <w:rsid w:val="004D29A9"/>
    <w:rsid w:val="004E0D4F"/>
    <w:rsid w:val="004E4387"/>
    <w:rsid w:val="004E4C1E"/>
    <w:rsid w:val="0050017E"/>
    <w:rsid w:val="00503820"/>
    <w:rsid w:val="005054C7"/>
    <w:rsid w:val="00507F81"/>
    <w:rsid w:val="005116D1"/>
    <w:rsid w:val="005172E9"/>
    <w:rsid w:val="00517B12"/>
    <w:rsid w:val="00524789"/>
    <w:rsid w:val="00527BE8"/>
    <w:rsid w:val="00532415"/>
    <w:rsid w:val="005439C9"/>
    <w:rsid w:val="00545343"/>
    <w:rsid w:val="00553CCB"/>
    <w:rsid w:val="00563DC7"/>
    <w:rsid w:val="00564029"/>
    <w:rsid w:val="00564D7B"/>
    <w:rsid w:val="0056527D"/>
    <w:rsid w:val="0056786B"/>
    <w:rsid w:val="0057138C"/>
    <w:rsid w:val="005803E5"/>
    <w:rsid w:val="0058453E"/>
    <w:rsid w:val="00584EDB"/>
    <w:rsid w:val="0058723E"/>
    <w:rsid w:val="005940AC"/>
    <w:rsid w:val="00594821"/>
    <w:rsid w:val="00596357"/>
    <w:rsid w:val="00596AA5"/>
    <w:rsid w:val="005B0164"/>
    <w:rsid w:val="005C131C"/>
    <w:rsid w:val="005C6A24"/>
    <w:rsid w:val="005C719A"/>
    <w:rsid w:val="005E04CE"/>
    <w:rsid w:val="005E6CC9"/>
    <w:rsid w:val="00600083"/>
    <w:rsid w:val="00604363"/>
    <w:rsid w:val="00624212"/>
    <w:rsid w:val="006242A9"/>
    <w:rsid w:val="00624DCF"/>
    <w:rsid w:val="00624E27"/>
    <w:rsid w:val="0063342B"/>
    <w:rsid w:val="00640502"/>
    <w:rsid w:val="00644D27"/>
    <w:rsid w:val="006640AE"/>
    <w:rsid w:val="00670041"/>
    <w:rsid w:val="00671FE2"/>
    <w:rsid w:val="00680035"/>
    <w:rsid w:val="00686C0C"/>
    <w:rsid w:val="00695634"/>
    <w:rsid w:val="006965EE"/>
    <w:rsid w:val="006A2531"/>
    <w:rsid w:val="006C257A"/>
    <w:rsid w:val="006D239A"/>
    <w:rsid w:val="006E1302"/>
    <w:rsid w:val="006E2245"/>
    <w:rsid w:val="006E55B4"/>
    <w:rsid w:val="006E7E50"/>
    <w:rsid w:val="00704432"/>
    <w:rsid w:val="007051DF"/>
    <w:rsid w:val="00724DA4"/>
    <w:rsid w:val="00726779"/>
    <w:rsid w:val="00732F84"/>
    <w:rsid w:val="00763912"/>
    <w:rsid w:val="00774E44"/>
    <w:rsid w:val="00785258"/>
    <w:rsid w:val="00791F02"/>
    <w:rsid w:val="0079324A"/>
    <w:rsid w:val="00794EEE"/>
    <w:rsid w:val="007A635E"/>
    <w:rsid w:val="007B3686"/>
    <w:rsid w:val="007B5E9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41"/>
    <w:rsid w:val="008105A0"/>
    <w:rsid w:val="00836CA4"/>
    <w:rsid w:val="00845F12"/>
    <w:rsid w:val="0085184F"/>
    <w:rsid w:val="00861625"/>
    <w:rsid w:val="008617B5"/>
    <w:rsid w:val="00866099"/>
    <w:rsid w:val="00870828"/>
    <w:rsid w:val="0087092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8E3"/>
    <w:rsid w:val="00911373"/>
    <w:rsid w:val="00912BC6"/>
    <w:rsid w:val="00920D93"/>
    <w:rsid w:val="0092145D"/>
    <w:rsid w:val="009254B7"/>
    <w:rsid w:val="00930CEE"/>
    <w:rsid w:val="00941FFF"/>
    <w:rsid w:val="00955691"/>
    <w:rsid w:val="00960566"/>
    <w:rsid w:val="00961157"/>
    <w:rsid w:val="00965C5B"/>
    <w:rsid w:val="0096684B"/>
    <w:rsid w:val="00972C7F"/>
    <w:rsid w:val="00976E46"/>
    <w:rsid w:val="009A5792"/>
    <w:rsid w:val="009A792E"/>
    <w:rsid w:val="009B4FB4"/>
    <w:rsid w:val="009C0C39"/>
    <w:rsid w:val="009D1805"/>
    <w:rsid w:val="009E1A09"/>
    <w:rsid w:val="00A02545"/>
    <w:rsid w:val="00A025E6"/>
    <w:rsid w:val="00A05555"/>
    <w:rsid w:val="00A06D89"/>
    <w:rsid w:val="00A11C06"/>
    <w:rsid w:val="00A25087"/>
    <w:rsid w:val="00A35790"/>
    <w:rsid w:val="00A4518D"/>
    <w:rsid w:val="00A45A89"/>
    <w:rsid w:val="00A47F12"/>
    <w:rsid w:val="00A66DE2"/>
    <w:rsid w:val="00A70227"/>
    <w:rsid w:val="00A847D3"/>
    <w:rsid w:val="00A87E8D"/>
    <w:rsid w:val="00AA3772"/>
    <w:rsid w:val="00AB106E"/>
    <w:rsid w:val="00AB2224"/>
    <w:rsid w:val="00AC36D6"/>
    <w:rsid w:val="00AC60FE"/>
    <w:rsid w:val="00AC77AD"/>
    <w:rsid w:val="00AD3214"/>
    <w:rsid w:val="00AD7BCE"/>
    <w:rsid w:val="00AE05D3"/>
    <w:rsid w:val="00AE355A"/>
    <w:rsid w:val="00B12184"/>
    <w:rsid w:val="00B148DD"/>
    <w:rsid w:val="00B2472A"/>
    <w:rsid w:val="00B567F6"/>
    <w:rsid w:val="00B56DF3"/>
    <w:rsid w:val="00B57A5C"/>
    <w:rsid w:val="00B6185B"/>
    <w:rsid w:val="00B638EB"/>
    <w:rsid w:val="00B63DED"/>
    <w:rsid w:val="00B7256B"/>
    <w:rsid w:val="00B753E7"/>
    <w:rsid w:val="00B7701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7F00"/>
    <w:rsid w:val="00C2618B"/>
    <w:rsid w:val="00C27853"/>
    <w:rsid w:val="00C355A5"/>
    <w:rsid w:val="00C43B64"/>
    <w:rsid w:val="00C53F37"/>
    <w:rsid w:val="00C5499A"/>
    <w:rsid w:val="00C57A29"/>
    <w:rsid w:val="00C62A0F"/>
    <w:rsid w:val="00C730DE"/>
    <w:rsid w:val="00C82862"/>
    <w:rsid w:val="00C84E4D"/>
    <w:rsid w:val="00CA2FD0"/>
    <w:rsid w:val="00CB626D"/>
    <w:rsid w:val="00CD5181"/>
    <w:rsid w:val="00CD7485"/>
    <w:rsid w:val="00CE2360"/>
    <w:rsid w:val="00CE236C"/>
    <w:rsid w:val="00CE772C"/>
    <w:rsid w:val="00CF0047"/>
    <w:rsid w:val="00CF6F05"/>
    <w:rsid w:val="00D15E84"/>
    <w:rsid w:val="00D22895"/>
    <w:rsid w:val="00D3404A"/>
    <w:rsid w:val="00D4354E"/>
    <w:rsid w:val="00D43F69"/>
    <w:rsid w:val="00D46410"/>
    <w:rsid w:val="00D50F79"/>
    <w:rsid w:val="00D73957"/>
    <w:rsid w:val="00D73BB1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87D"/>
    <w:rsid w:val="00E24C6A"/>
    <w:rsid w:val="00E25811"/>
    <w:rsid w:val="00E32F85"/>
    <w:rsid w:val="00E36FD8"/>
    <w:rsid w:val="00E37380"/>
    <w:rsid w:val="00E465C4"/>
    <w:rsid w:val="00E60A00"/>
    <w:rsid w:val="00E63F64"/>
    <w:rsid w:val="00E667C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2D92"/>
    <w:rsid w:val="00F15E06"/>
    <w:rsid w:val="00F20B48"/>
    <w:rsid w:val="00F258BA"/>
    <w:rsid w:val="00F27E9C"/>
    <w:rsid w:val="00F41A1C"/>
    <w:rsid w:val="00F41F41"/>
    <w:rsid w:val="00F44113"/>
    <w:rsid w:val="00F46918"/>
    <w:rsid w:val="00F46DDE"/>
    <w:rsid w:val="00F57422"/>
    <w:rsid w:val="00F655ED"/>
    <w:rsid w:val="00F7033C"/>
    <w:rsid w:val="00F96D0D"/>
    <w:rsid w:val="00F976AD"/>
    <w:rsid w:val="00FA271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65C01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1F5E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1F5ECB"/>
  </w:style>
  <w:style w:type="character" w:customStyle="1" w:styleId="eop">
    <w:name w:val="eop"/>
    <w:basedOn w:val="a0"/>
    <w:rsid w:val="001F5ECB"/>
  </w:style>
  <w:style w:type="character" w:customStyle="1" w:styleId="wacimagecontainer">
    <w:name w:val="wacimagecontainer"/>
    <w:basedOn w:val="a0"/>
    <w:rsid w:val="001F5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0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5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6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7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0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63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5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9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wnload-center" TargetMode="External"/><Relationship Id="rId13" Type="http://schemas.openxmlformats.org/officeDocument/2006/relationships/hyperlink" Target="https://robomongo.org/download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mongoosejs.com/docs/guide.html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package/mongoos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www.npmjs.com/package/mongodb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cs.mongodb.com/manual/tutorial/install-mongodb-on-windows/" TargetMode="Externa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83492-B294-46E0-8B73-2D7AB6E5E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6</TotalTime>
  <Pages>4</Pages>
  <Words>510</Words>
  <Characters>2911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2</vt:lpstr>
      <vt:lpstr>SoftUni Document</vt:lpstr>
    </vt:vector>
  </TitlesOfParts>
  <Company>SoftUni – https://softuni.org</Company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2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8</cp:revision>
  <cp:lastPrinted>2023-05-11T12:29:00Z</cp:lastPrinted>
  <dcterms:created xsi:type="dcterms:W3CDTF">2019-11-12T12:29:00Z</dcterms:created>
  <dcterms:modified xsi:type="dcterms:W3CDTF">2024-04-26T08:01:00Z</dcterms:modified>
  <cp:category>programming; education; software engineering; software development</cp:category>
</cp:coreProperties>
</file>